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F3B7C" w14:textId="371515B7" w:rsidR="00F56E42" w:rsidRDefault="00F56E42" w:rsidP="00CC0EC8">
      <w:pPr>
        <w:pStyle w:val="Title"/>
        <w:spacing w:after="240"/>
        <w:contextualSpacing w:val="0"/>
        <w:rPr>
          <w:kern w:val="0"/>
        </w:rPr>
      </w:pPr>
      <w:r>
        <w:rPr>
          <w:noProof/>
          <w:kern w:val="0"/>
        </w:rPr>
        <w:drawing>
          <wp:inline distT="0" distB="0" distL="0" distR="0" wp14:anchorId="3EEECD3F" wp14:editId="0D99E33A">
            <wp:extent cx="1786597" cy="893299"/>
            <wp:effectExtent l="0" t="0" r="0" b="0"/>
            <wp:docPr id="1" name="Picture 1" descr="American Printing Hous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merican Printing House logo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250" cy="90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8540" w14:textId="35304FB9" w:rsidR="008D5941" w:rsidRPr="007E4663" w:rsidRDefault="001E1E4A" w:rsidP="00CC0EC8">
      <w:pPr>
        <w:pStyle w:val="Title"/>
        <w:spacing w:after="240"/>
        <w:contextualSpacing w:val="0"/>
        <w:rPr>
          <w:kern w:val="0"/>
        </w:rPr>
      </w:pPr>
      <w:r w:rsidRPr="007E4663">
        <w:rPr>
          <w:kern w:val="0"/>
        </w:rPr>
        <w:t>ATIA C</w:t>
      </w:r>
      <w:r w:rsidR="00CC0EC8" w:rsidRPr="007E4663">
        <w:rPr>
          <w:kern w:val="0"/>
        </w:rPr>
        <w:t>amp</w:t>
      </w:r>
      <w:r w:rsidRPr="007E4663">
        <w:rPr>
          <w:kern w:val="0"/>
        </w:rPr>
        <w:t xml:space="preserve"> C</w:t>
      </w:r>
      <w:r w:rsidR="00CC0EC8" w:rsidRPr="007E4663">
        <w:rPr>
          <w:kern w:val="0"/>
        </w:rPr>
        <w:t>ode</w:t>
      </w:r>
      <w:r w:rsidRPr="007E4663">
        <w:rPr>
          <w:kern w:val="0"/>
        </w:rPr>
        <w:t xml:space="preserve"> J</w:t>
      </w:r>
      <w:r w:rsidR="00CC0EC8" w:rsidRPr="007E4663">
        <w:rPr>
          <w:kern w:val="0"/>
        </w:rPr>
        <w:t>umper</w:t>
      </w:r>
      <w:r w:rsidRPr="007E4663">
        <w:rPr>
          <w:kern w:val="0"/>
        </w:rPr>
        <w:t xml:space="preserve"> H</w:t>
      </w:r>
      <w:r w:rsidR="00CC0EC8" w:rsidRPr="007E4663">
        <w:rPr>
          <w:kern w:val="0"/>
        </w:rPr>
        <w:t>ands</w:t>
      </w:r>
      <w:r w:rsidRPr="007E4663">
        <w:rPr>
          <w:kern w:val="0"/>
        </w:rPr>
        <w:t>-O</w:t>
      </w:r>
      <w:r w:rsidR="00CC0EC8" w:rsidRPr="007E4663">
        <w:rPr>
          <w:kern w:val="0"/>
        </w:rPr>
        <w:t>n</w:t>
      </w:r>
      <w:r w:rsidRPr="007E4663">
        <w:rPr>
          <w:kern w:val="0"/>
        </w:rPr>
        <w:t xml:space="preserve"> A</w:t>
      </w:r>
      <w:r w:rsidR="00CC0EC8" w:rsidRPr="007E4663">
        <w:rPr>
          <w:kern w:val="0"/>
        </w:rPr>
        <w:t>genda</w:t>
      </w:r>
    </w:p>
    <w:p w14:paraId="779D1D10" w14:textId="57BE8C71" w:rsidR="001E1E4A" w:rsidRPr="007E4663" w:rsidRDefault="001E1E4A" w:rsidP="0079213F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 xml:space="preserve">Welcome </w:t>
      </w:r>
    </w:p>
    <w:p w14:paraId="77B414B9" w14:textId="557AC1EC" w:rsidR="001E1E4A" w:rsidRPr="007E4663" w:rsidRDefault="001E1E4A">
      <w:pPr>
        <w:rPr>
          <w:sz w:val="36"/>
          <w:szCs w:val="36"/>
        </w:rPr>
      </w:pPr>
      <w:r w:rsidRPr="007E4663">
        <w:rPr>
          <w:sz w:val="36"/>
          <w:szCs w:val="36"/>
        </w:rPr>
        <w:t>Quick Survey of the room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Review learning objectives</w:t>
      </w:r>
    </w:p>
    <w:p w14:paraId="7191C96E" w14:textId="22A48718" w:rsidR="001E1E4A" w:rsidRPr="007E4663" w:rsidRDefault="001E1E4A" w:rsidP="0079213F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Computer Coding</w:t>
      </w:r>
      <w:r w:rsidR="00EC4BE0" w:rsidRPr="007E4663">
        <w:rPr>
          <w:b/>
          <w:bCs/>
          <w:color w:val="CE0049"/>
          <w:sz w:val="42"/>
          <w:szCs w:val="42"/>
        </w:rPr>
        <w:t>, Code Jumper</w:t>
      </w:r>
      <w:r w:rsidR="007E4663" w:rsidRPr="007E4663">
        <w:rPr>
          <w:b/>
          <w:bCs/>
          <w:color w:val="CE0049"/>
          <w:sz w:val="42"/>
          <w:szCs w:val="42"/>
        </w:rPr>
        <w:t>, and</w:t>
      </w:r>
      <w:r w:rsidRPr="007E4663">
        <w:rPr>
          <w:b/>
          <w:bCs/>
          <w:color w:val="CE0049"/>
          <w:sz w:val="42"/>
          <w:szCs w:val="42"/>
        </w:rPr>
        <w:t xml:space="preserve"> </w:t>
      </w:r>
      <w:r w:rsidR="00473237" w:rsidRPr="007E4663">
        <w:rPr>
          <w:b/>
          <w:bCs/>
          <w:color w:val="CE0049"/>
          <w:sz w:val="42"/>
          <w:szCs w:val="42"/>
        </w:rPr>
        <w:t>Founding Principals</w:t>
      </w:r>
      <w:r w:rsidR="00EC4BE0" w:rsidRPr="007E4663">
        <w:rPr>
          <w:b/>
          <w:bCs/>
          <w:color w:val="CE0049"/>
          <w:sz w:val="42"/>
          <w:szCs w:val="42"/>
        </w:rPr>
        <w:t xml:space="preserve"> </w:t>
      </w:r>
    </w:p>
    <w:p w14:paraId="64817AB4" w14:textId="60F7F993" w:rsidR="00473237" w:rsidRPr="007E4663" w:rsidRDefault="00473237" w:rsidP="00EC4BE0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E4663">
        <w:rPr>
          <w:sz w:val="36"/>
          <w:szCs w:val="36"/>
        </w:rPr>
        <w:t>Liveness</w:t>
      </w:r>
    </w:p>
    <w:p w14:paraId="242E6647" w14:textId="58BB59ED" w:rsidR="00473237" w:rsidRPr="007E4663" w:rsidRDefault="00473237" w:rsidP="00EC4BE0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E4663">
        <w:rPr>
          <w:sz w:val="36"/>
          <w:szCs w:val="36"/>
        </w:rPr>
        <w:t>Equity</w:t>
      </w:r>
    </w:p>
    <w:p w14:paraId="2675BA6E" w14:textId="30B4AD42" w:rsidR="00473237" w:rsidRPr="007E4663" w:rsidRDefault="00473237" w:rsidP="00EC4BE0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E4663">
        <w:rPr>
          <w:sz w:val="36"/>
          <w:szCs w:val="36"/>
        </w:rPr>
        <w:t>Collaboration</w:t>
      </w:r>
    </w:p>
    <w:p w14:paraId="1E679399" w14:textId="70AF0C32" w:rsidR="00473237" w:rsidRPr="007E4663" w:rsidRDefault="00473237" w:rsidP="00EC4BE0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E4663">
        <w:rPr>
          <w:sz w:val="36"/>
          <w:szCs w:val="36"/>
        </w:rPr>
        <w:t>High floor low ceiling</w:t>
      </w:r>
    </w:p>
    <w:p w14:paraId="0673C311" w14:textId="21C5B164" w:rsidR="00473237" w:rsidRPr="007E4663" w:rsidRDefault="00473237" w:rsidP="00EC4BE0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E4663">
        <w:rPr>
          <w:sz w:val="36"/>
          <w:szCs w:val="36"/>
        </w:rPr>
        <w:t xml:space="preserve">Access to </w:t>
      </w:r>
      <w:r w:rsidR="00EC4BE0" w:rsidRPr="007E4663">
        <w:rPr>
          <w:sz w:val="36"/>
          <w:szCs w:val="36"/>
        </w:rPr>
        <w:t>entire code sequence</w:t>
      </w:r>
      <w:r w:rsidRPr="007E4663">
        <w:rPr>
          <w:sz w:val="36"/>
          <w:szCs w:val="36"/>
        </w:rPr>
        <w:t xml:space="preserve"> </w:t>
      </w:r>
    </w:p>
    <w:p w14:paraId="38330C64" w14:textId="6BDE77AF" w:rsidR="00EC4BE0" w:rsidRPr="007E4663" w:rsidRDefault="00EC4BE0" w:rsidP="00CC0EC8">
      <w:pPr>
        <w:pStyle w:val="Heading2"/>
        <w:spacing w:after="160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Code Jumper App and Hub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5E8E12C8" w14:textId="2F8287B4" w:rsidR="00EC4BE0" w:rsidRPr="007E4663" w:rsidRDefault="00EC4BE0" w:rsidP="00FF71CB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Command Pods Play &amp; Pause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1F004E24" w14:textId="3D9CC8A7" w:rsidR="00EC4BE0" w:rsidRPr="004A61AD" w:rsidRDefault="00EC4BE0" w:rsidP="00FF71CB">
      <w:pPr>
        <w:pStyle w:val="Heading3"/>
        <w:rPr>
          <w:b/>
          <w:bCs/>
          <w:color w:val="CE0049"/>
          <w:sz w:val="36"/>
          <w:szCs w:val="36"/>
        </w:rPr>
      </w:pPr>
      <w:r w:rsidRPr="004A61AD">
        <w:rPr>
          <w:b/>
          <w:bCs/>
          <w:color w:val="CE0049"/>
          <w:sz w:val="36"/>
          <w:szCs w:val="36"/>
        </w:rPr>
        <w:t>Exercise 1</w:t>
      </w:r>
      <w:r w:rsidR="004A61AD" w:rsidRPr="004A61AD">
        <w:rPr>
          <w:b/>
          <w:bCs/>
          <w:color w:val="CE0049"/>
          <w:sz w:val="36"/>
          <w:szCs w:val="36"/>
        </w:rPr>
        <w:t xml:space="preserve"> </w:t>
      </w:r>
    </w:p>
    <w:p w14:paraId="52D9973C" w14:textId="631C4123" w:rsidR="00EC4BE0" w:rsidRPr="007E4663" w:rsidRDefault="00EC4BE0" w:rsidP="00EC4BE0">
      <w:pPr>
        <w:rPr>
          <w:sz w:val="36"/>
          <w:szCs w:val="36"/>
        </w:rPr>
      </w:pPr>
      <w:r w:rsidRPr="007E4663">
        <w:rPr>
          <w:sz w:val="36"/>
          <w:szCs w:val="36"/>
        </w:rPr>
        <w:t>Build 1 sequence of code with 4 Play Pods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Row Your Boat)</w:t>
      </w:r>
    </w:p>
    <w:p w14:paraId="0CE8EB04" w14:textId="50F46645" w:rsidR="00EC4BE0" w:rsidRPr="007E4663" w:rsidRDefault="00EC4BE0" w:rsidP="00EC4BE0">
      <w:pPr>
        <w:rPr>
          <w:sz w:val="36"/>
          <w:szCs w:val="36"/>
        </w:rPr>
      </w:pPr>
      <w:r w:rsidRPr="007E4663">
        <w:rPr>
          <w:sz w:val="36"/>
          <w:szCs w:val="36"/>
        </w:rPr>
        <w:t>Build 1 sequence of code with 8 Play Pods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Use any sound set)</w:t>
      </w:r>
    </w:p>
    <w:p w14:paraId="245E8A7D" w14:textId="7BCEA8E2" w:rsidR="00EC4BE0" w:rsidRPr="007E4663" w:rsidRDefault="00EC4BE0" w:rsidP="00EC4BE0">
      <w:pPr>
        <w:rPr>
          <w:sz w:val="36"/>
          <w:szCs w:val="36"/>
        </w:rPr>
      </w:pPr>
      <w:r w:rsidRPr="007E4663">
        <w:rPr>
          <w:sz w:val="36"/>
          <w:szCs w:val="36"/>
        </w:rPr>
        <w:t>Build 2 sequences of code. Use all 8 Play Pods and 2 Pause Pods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Use any sound set)</w:t>
      </w:r>
    </w:p>
    <w:p w14:paraId="4E77EB07" w14:textId="7ADF4F60" w:rsidR="0079213F" w:rsidRPr="007E4663" w:rsidRDefault="0079213F" w:rsidP="00FF71CB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lastRenderedPageBreak/>
        <w:t xml:space="preserve">Command Pod Loop </w:t>
      </w:r>
    </w:p>
    <w:p w14:paraId="63F5024B" w14:textId="42CA745A" w:rsidR="0079213F" w:rsidRPr="004A61AD" w:rsidRDefault="0079213F" w:rsidP="00FF71CB">
      <w:pPr>
        <w:pStyle w:val="Heading3"/>
        <w:rPr>
          <w:b/>
          <w:bCs/>
          <w:color w:val="CE0049"/>
          <w:sz w:val="36"/>
          <w:szCs w:val="36"/>
        </w:rPr>
      </w:pPr>
      <w:r w:rsidRPr="004A61AD">
        <w:rPr>
          <w:b/>
          <w:bCs/>
          <w:color w:val="CE0049"/>
          <w:sz w:val="36"/>
          <w:szCs w:val="36"/>
        </w:rPr>
        <w:t>Exercise 2</w:t>
      </w:r>
      <w:r w:rsidR="004A61AD" w:rsidRPr="004A61AD">
        <w:rPr>
          <w:b/>
          <w:bCs/>
          <w:color w:val="CE0049"/>
          <w:sz w:val="36"/>
          <w:szCs w:val="36"/>
        </w:rPr>
        <w:t xml:space="preserve"> </w:t>
      </w:r>
    </w:p>
    <w:p w14:paraId="3C23C0DD" w14:textId="0DD061EF" w:rsidR="0079213F" w:rsidRPr="007E4663" w:rsidRDefault="0079213F" w:rsidP="0079213F">
      <w:pPr>
        <w:rPr>
          <w:sz w:val="36"/>
          <w:szCs w:val="36"/>
        </w:rPr>
      </w:pPr>
      <w:r w:rsidRPr="007E4663">
        <w:rPr>
          <w:sz w:val="36"/>
          <w:szCs w:val="36"/>
        </w:rPr>
        <w:t>Build a sequence of code using the Play and Loop Pods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Row Your Boat)</w:t>
      </w:r>
    </w:p>
    <w:p w14:paraId="0C9A2134" w14:textId="3E80D908" w:rsidR="0079213F" w:rsidRPr="007E4663" w:rsidRDefault="0079213F" w:rsidP="0079213F">
      <w:pPr>
        <w:rPr>
          <w:sz w:val="36"/>
          <w:szCs w:val="36"/>
        </w:rPr>
      </w:pPr>
      <w:r w:rsidRPr="007E4663">
        <w:rPr>
          <w:sz w:val="36"/>
          <w:szCs w:val="36"/>
        </w:rPr>
        <w:t>Build a sequence of code using the Play and Loop Pods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Any Song or Story)</w:t>
      </w:r>
    </w:p>
    <w:p w14:paraId="7B332597" w14:textId="78F1BADE" w:rsidR="0079213F" w:rsidRPr="007E4663" w:rsidRDefault="0079213F" w:rsidP="00CC0EC8">
      <w:pPr>
        <w:pStyle w:val="Heading2"/>
        <w:spacing w:after="160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Training Teachers and Students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764CD0F3" w14:textId="6C9ADD84" w:rsidR="0079213F" w:rsidRPr="007E4663" w:rsidRDefault="0079213F" w:rsidP="00CC0EC8">
      <w:pPr>
        <w:pStyle w:val="Heading2"/>
        <w:spacing w:after="160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About CATT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50546E5E" w14:textId="0C310F5C" w:rsidR="0079213F" w:rsidRPr="007E4663" w:rsidRDefault="0079213F" w:rsidP="00FF71CB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Constant and Variables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71CA2B74" w14:textId="51270062" w:rsidR="0079213F" w:rsidRPr="004A61AD" w:rsidRDefault="0079213F" w:rsidP="00FF71CB">
      <w:pPr>
        <w:pStyle w:val="Heading3"/>
        <w:rPr>
          <w:b/>
          <w:bCs/>
          <w:color w:val="CE0049"/>
          <w:sz w:val="36"/>
          <w:szCs w:val="36"/>
        </w:rPr>
      </w:pPr>
      <w:r w:rsidRPr="004A61AD">
        <w:rPr>
          <w:b/>
          <w:bCs/>
          <w:color w:val="CE0049"/>
          <w:sz w:val="36"/>
          <w:szCs w:val="36"/>
        </w:rPr>
        <w:t>Exercise 3</w:t>
      </w:r>
      <w:r w:rsidR="004A61AD" w:rsidRPr="004A61AD">
        <w:rPr>
          <w:b/>
          <w:bCs/>
          <w:color w:val="CE0049"/>
          <w:sz w:val="36"/>
          <w:szCs w:val="36"/>
        </w:rPr>
        <w:t xml:space="preserve"> </w:t>
      </w:r>
    </w:p>
    <w:p w14:paraId="3D773263" w14:textId="2134397F" w:rsidR="0079213F" w:rsidRPr="007E4663" w:rsidRDefault="0079213F" w:rsidP="0079213F">
      <w:pPr>
        <w:rPr>
          <w:sz w:val="36"/>
          <w:szCs w:val="36"/>
        </w:rPr>
      </w:pPr>
      <w:r w:rsidRPr="007E4663">
        <w:rPr>
          <w:sz w:val="36"/>
          <w:szCs w:val="36"/>
        </w:rPr>
        <w:t xml:space="preserve">Build a sequence of code using the Play Pods, Loop </w:t>
      </w:r>
      <w:proofErr w:type="gramStart"/>
      <w:r w:rsidRPr="007E4663">
        <w:rPr>
          <w:sz w:val="36"/>
          <w:szCs w:val="36"/>
        </w:rPr>
        <w:t>Pods</w:t>
      </w:r>
      <w:proofErr w:type="gramEnd"/>
      <w:r w:rsidRPr="007E4663">
        <w:rPr>
          <w:sz w:val="36"/>
          <w:szCs w:val="36"/>
        </w:rPr>
        <w:t xml:space="preserve"> and the </w:t>
      </w:r>
      <w:r w:rsidR="00563267" w:rsidRPr="007E4663">
        <w:rPr>
          <w:sz w:val="36"/>
          <w:szCs w:val="36"/>
        </w:rPr>
        <w:t>PLUS (</w:t>
      </w:r>
      <w:r w:rsidRPr="007E4663">
        <w:rPr>
          <w:sz w:val="36"/>
          <w:szCs w:val="36"/>
        </w:rPr>
        <w:t>+</w:t>
      </w:r>
      <w:r w:rsidR="00563267" w:rsidRPr="007E4663">
        <w:rPr>
          <w:sz w:val="36"/>
          <w:szCs w:val="36"/>
        </w:rPr>
        <w:t>)</w:t>
      </w:r>
      <w:r w:rsidRPr="007E4663">
        <w:rPr>
          <w:sz w:val="36"/>
          <w:szCs w:val="36"/>
        </w:rPr>
        <w:t xml:space="preserve"> or </w:t>
      </w:r>
      <w:r w:rsidR="00563267" w:rsidRPr="007E4663">
        <w:rPr>
          <w:sz w:val="36"/>
          <w:szCs w:val="36"/>
        </w:rPr>
        <w:t>Minus (-)</w:t>
      </w:r>
      <w:r w:rsidRPr="007E4663">
        <w:rPr>
          <w:sz w:val="36"/>
          <w:szCs w:val="36"/>
        </w:rPr>
        <w:t xml:space="preserve"> counter</w:t>
      </w:r>
      <w:r w:rsidR="007E4663" w:rsidRPr="007E4663">
        <w:rPr>
          <w:sz w:val="36"/>
          <w:szCs w:val="36"/>
        </w:rPr>
        <w:br/>
      </w:r>
      <w:r w:rsidRPr="007E4663">
        <w:rPr>
          <w:sz w:val="36"/>
          <w:szCs w:val="36"/>
        </w:rPr>
        <w:t>(Row Your Boat)</w:t>
      </w:r>
    </w:p>
    <w:p w14:paraId="437D9BE1" w14:textId="60467FC6" w:rsidR="00563267" w:rsidRPr="007E4663" w:rsidRDefault="00563267" w:rsidP="00563267">
      <w:pPr>
        <w:pStyle w:val="Heading2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BONUS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6216357B" w14:textId="59BDEE81" w:rsidR="00563267" w:rsidRPr="007E4663" w:rsidRDefault="00563267" w:rsidP="0079213F">
      <w:pPr>
        <w:rPr>
          <w:sz w:val="36"/>
          <w:szCs w:val="36"/>
        </w:rPr>
      </w:pPr>
      <w:r w:rsidRPr="007E4663">
        <w:rPr>
          <w:sz w:val="36"/>
          <w:szCs w:val="36"/>
        </w:rPr>
        <w:t>Selection and Merge Pod – time permitting</w:t>
      </w:r>
    </w:p>
    <w:p w14:paraId="2F3B8F52" w14:textId="0BA0B669" w:rsidR="0079213F" w:rsidRDefault="0079213F" w:rsidP="00424907">
      <w:pPr>
        <w:pStyle w:val="Heading2"/>
        <w:spacing w:after="4400"/>
        <w:rPr>
          <w:b/>
          <w:bCs/>
          <w:color w:val="CE0049"/>
          <w:sz w:val="42"/>
          <w:szCs w:val="42"/>
        </w:rPr>
      </w:pPr>
      <w:r w:rsidRPr="007E4663">
        <w:rPr>
          <w:b/>
          <w:bCs/>
          <w:color w:val="CE0049"/>
          <w:sz w:val="42"/>
          <w:szCs w:val="42"/>
        </w:rPr>
        <w:t>Wrap Up</w:t>
      </w:r>
      <w:r w:rsidR="004A61AD">
        <w:rPr>
          <w:b/>
          <w:bCs/>
          <w:color w:val="CE0049"/>
          <w:sz w:val="42"/>
          <w:szCs w:val="42"/>
        </w:rPr>
        <w:t xml:space="preserve"> </w:t>
      </w:r>
    </w:p>
    <w:p w14:paraId="2336E4E2" w14:textId="77777777" w:rsidR="007E4663" w:rsidRPr="007E4663" w:rsidRDefault="007E4663" w:rsidP="007E4663">
      <w:pPr>
        <w:pStyle w:val="Footer"/>
        <w:jc w:val="center"/>
        <w:rPr>
          <w:rFonts w:cstheme="minorHAnsi"/>
          <w:color w:val="171717" w:themeColor="background2" w:themeShade="1A"/>
          <w:sz w:val="28"/>
          <w:szCs w:val="28"/>
        </w:rPr>
      </w:pPr>
      <w:r w:rsidRPr="007E4663">
        <w:rPr>
          <w:rFonts w:cstheme="minorHAnsi"/>
          <w:color w:val="171717" w:themeColor="background2" w:themeShade="1A"/>
          <w:sz w:val="28"/>
          <w:szCs w:val="28"/>
        </w:rPr>
        <w:t>1839 Frankfort Avenue</w:t>
      </w:r>
      <w:r w:rsidRPr="007E4663">
        <w:rPr>
          <w:rFonts w:ascii="Helvetica" w:hAnsi="Helvetica" w:cs="Helvetica"/>
          <w:color w:val="171717" w:themeColor="background2" w:themeShade="1A"/>
          <w:sz w:val="28"/>
          <w:szCs w:val="28"/>
        </w:rPr>
        <w:t xml:space="preserve">  </w:t>
      </w:r>
      <w:r w:rsidRPr="007E4663">
        <w:rPr>
          <w:rFonts w:cstheme="minorHAnsi"/>
          <w:noProof/>
          <w:color w:val="171717" w:themeColor="background2" w:themeShade="1A"/>
          <w:sz w:val="28"/>
          <w:szCs w:val="28"/>
        </w:rPr>
        <w:drawing>
          <wp:inline distT="0" distB="0" distL="0" distR="0" wp14:anchorId="0BF7855A" wp14:editId="4649779A">
            <wp:extent cx="101600" cy="101600"/>
            <wp:effectExtent l="0" t="0" r="0" b="0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4663">
        <w:rPr>
          <w:rFonts w:cstheme="minorHAnsi"/>
          <w:color w:val="171717" w:themeColor="background2" w:themeShade="1A"/>
          <w:sz w:val="28"/>
          <w:szCs w:val="28"/>
        </w:rPr>
        <w:t xml:space="preserve">  Louisville, KY 40206</w:t>
      </w:r>
      <w:r w:rsidRPr="007E4663">
        <w:rPr>
          <w:rFonts w:ascii="Helvetica" w:hAnsi="Helvetica" w:cs="Helvetica"/>
          <w:color w:val="171717" w:themeColor="background2" w:themeShade="1A"/>
          <w:sz w:val="28"/>
          <w:szCs w:val="28"/>
        </w:rPr>
        <w:t xml:space="preserve">  </w:t>
      </w:r>
      <w:r w:rsidRPr="007E4663">
        <w:rPr>
          <w:rFonts w:cstheme="minorHAnsi"/>
          <w:noProof/>
          <w:color w:val="171717" w:themeColor="background2" w:themeShade="1A"/>
          <w:sz w:val="28"/>
          <w:szCs w:val="28"/>
        </w:rPr>
        <w:drawing>
          <wp:inline distT="0" distB="0" distL="0" distR="0" wp14:anchorId="331CF3B8" wp14:editId="0B7E2F75">
            <wp:extent cx="101600" cy="101600"/>
            <wp:effectExtent l="0" t="0" r="0" b="0"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4663">
        <w:rPr>
          <w:rFonts w:cstheme="minorHAnsi"/>
          <w:color w:val="171717" w:themeColor="background2" w:themeShade="1A"/>
          <w:sz w:val="28"/>
          <w:szCs w:val="28"/>
        </w:rPr>
        <w:t xml:space="preserve">  800.223.1839</w:t>
      </w:r>
      <w:r w:rsidRPr="007E4663">
        <w:rPr>
          <w:rFonts w:ascii="Helvetica" w:hAnsi="Helvetica" w:cs="Helvetica"/>
          <w:color w:val="171717" w:themeColor="background2" w:themeShade="1A"/>
          <w:sz w:val="28"/>
          <w:szCs w:val="28"/>
        </w:rPr>
        <w:t xml:space="preserve">  </w:t>
      </w:r>
      <w:r w:rsidRPr="007E4663">
        <w:rPr>
          <w:rFonts w:cstheme="minorHAnsi"/>
          <w:noProof/>
          <w:color w:val="171717" w:themeColor="background2" w:themeShade="1A"/>
          <w:sz w:val="28"/>
          <w:szCs w:val="28"/>
        </w:rPr>
        <w:drawing>
          <wp:inline distT="0" distB="0" distL="0" distR="0" wp14:anchorId="46117CFB" wp14:editId="02EF4D2F">
            <wp:extent cx="101600" cy="101600"/>
            <wp:effectExtent l="0" t="0" r="0" b="0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4663">
        <w:rPr>
          <w:rFonts w:cstheme="minorHAnsi"/>
          <w:color w:val="171717" w:themeColor="background2" w:themeShade="1A"/>
          <w:sz w:val="28"/>
          <w:szCs w:val="28"/>
        </w:rPr>
        <w:t xml:space="preserve">  APH.ORG</w:t>
      </w:r>
    </w:p>
    <w:sectPr w:rsidR="007E4663" w:rsidRPr="007E4663" w:rsidSect="007E4663">
      <w:pgSz w:w="12240" w:h="15840"/>
      <w:pgMar w:top="1152" w:right="1152" w:bottom="80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45B7C"/>
    <w:multiLevelType w:val="hybridMultilevel"/>
    <w:tmpl w:val="F38C0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830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2NDCyMDQ1MDUyNTRS0lEKTi0uzszPAykwqgUA00t17ywAAAA="/>
  </w:docVars>
  <w:rsids>
    <w:rsidRoot w:val="001E1E4A"/>
    <w:rsid w:val="001E1E4A"/>
    <w:rsid w:val="00424907"/>
    <w:rsid w:val="00473237"/>
    <w:rsid w:val="004A61AD"/>
    <w:rsid w:val="00563267"/>
    <w:rsid w:val="0079213F"/>
    <w:rsid w:val="007E4663"/>
    <w:rsid w:val="008D5941"/>
    <w:rsid w:val="009027AC"/>
    <w:rsid w:val="00CC0EC8"/>
    <w:rsid w:val="00E15B34"/>
    <w:rsid w:val="00EC4BE0"/>
    <w:rsid w:val="00F56E42"/>
    <w:rsid w:val="00FF7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EFE3B"/>
  <w15:chartTrackingRefBased/>
  <w15:docId w15:val="{376743E9-429E-431B-BB49-F041644BC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1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71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BE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921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71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C0E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E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er">
    <w:name w:val="footer"/>
    <w:basedOn w:val="Normal"/>
    <w:link w:val="FooterChar"/>
    <w:uiPriority w:val="99"/>
    <w:unhideWhenUsed/>
    <w:rsid w:val="007E4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    Welcome – </vt:lpstr>
      <vt:lpstr>    Computer Coding, Code Jumper &amp; Founding Principals - </vt:lpstr>
      <vt:lpstr>    Code Jumper App and Hub</vt:lpstr>
      <vt:lpstr>    Command Pods Play &amp; Pause</vt:lpstr>
      <vt:lpstr>        Exercise 1</vt:lpstr>
      <vt:lpstr>    Command Pod Loop </vt:lpstr>
      <vt:lpstr>        Exercise 2</vt:lpstr>
      <vt:lpstr>    Training Teachers and Students</vt:lpstr>
      <vt:lpstr>    About CATT</vt:lpstr>
      <vt:lpstr>    Constant and Variables</vt:lpstr>
      <vt:lpstr>        Exercise 3</vt:lpstr>
      <vt:lpstr>    BONUS</vt:lpstr>
      <vt:lpstr>    Wrap Up</vt:lpstr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Stephanie Lancaster</cp:lastModifiedBy>
  <cp:revision>3</cp:revision>
  <cp:lastPrinted>2023-01-24T20:07:00Z</cp:lastPrinted>
  <dcterms:created xsi:type="dcterms:W3CDTF">2023-01-25T14:09:00Z</dcterms:created>
  <dcterms:modified xsi:type="dcterms:W3CDTF">2023-01-25T14:11:00Z</dcterms:modified>
</cp:coreProperties>
</file>